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d49fee5a27b55a2b0c43364fa282e3b8deff4f"/>
    <w:p>
      <w:pPr>
        <w:pStyle w:val="Heading3"/>
      </w:pPr>
      <w:r>
        <w:t xml:space="preserve">Основные новеллы в Методических рекомендациях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3 году (за отчетный 2022 год)</w:t>
      </w:r>
    </w:p>
    <w:p>
      <w:pPr>
        <w:pStyle w:val="FirstParagraph"/>
      </w:pPr>
      <w:r>
        <w:t xml:space="preserve">13.01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anti-corruption/methodical-materials/detail/1134366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methodical-materials/detail/1134366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methodical-materials/detail/1134366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1:04:15Z</dcterms:created>
  <dcterms:modified xsi:type="dcterms:W3CDTF">2025-02-15T21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